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TAD regression anomaly detector: RTAD adapts to local dynamics using EMD-derived components and robust dispersion within sliding windows. Points with large deviations relative to the modeled behavior are flagged as anomalies; thresholds use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.</w:t>
      </w:r>
    </w:p>
    <w:p>
      <w:pPr>
        <w:pStyle w:val="BodyText"/>
      </w:pPr>
      <w:r>
        <w:t xml:space="preserve">Objectives:</w:t>
      </w:r>
      <w:r>
        <w:t xml:space="preserve"> </w:t>
      </w:r>
      <w:r>
        <w:t xml:space="preserve">This Rmd applies the Residual Error-based Detector (</w:t>
      </w:r>
      <w:r>
        <w:rPr>
          <w:rStyle w:val="VerbatimChar"/>
        </w:rPr>
        <w:t xml:space="preserve">hanr_rt</w:t>
      </w:r>
      <w:r>
        <w:t xml:space="preserve">) to identify anomalies in a univariate time series. The pipeline fits a baseline model, scores residuals, and flags points exceeding an adaptive threshold. Steps: load packages/data, visualize, define and fit the model, detect, evaluate, and plot results and residuals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rtad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Residual Error-based Detector (hanr_rt)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rt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anomalies (compute residuals and events)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rtad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rtad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Ogasawara, E., Salles, R., Porto, F., Pacitti, E. Event Detection in Time Series. Springer, 2025.</w:t>
      </w:r>
      <w:r>
        <w:t xml:space="preserve"> </w:t>
      </w:r>
      <w:hyperlink r:id="rId29">
        <w:r>
          <w:rPr>
            <w:rStyle w:val="Hyperlink"/>
          </w:rPr>
          <w:t xml:space="preserve">doi:10.1007/978-3-031-75941-3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hyperlink" Id="rId29" Target="doi:10.1007/978-3-031-75941-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doi:10.1007/978-3-031-75941-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8:02:09Z</dcterms:created>
  <dcterms:modified xsi:type="dcterms:W3CDTF">2025-10-29T18:0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